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1951" w:rsidRDefault="00421951" w:rsidP="005F0217"/>
    <w:p w:rsidR="00175799" w:rsidRPr="000B775C" w:rsidRDefault="00F55445" w:rsidP="00F55445">
      <w:pPr>
        <w:jc w:val="center"/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>فرم طرح دوره درس نظری و عملی- دانشگاه علوم پزشکی ایلام</w:t>
      </w:r>
    </w:p>
    <w:p w:rsidR="00986CAA" w:rsidRDefault="00F55445" w:rsidP="009F088A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>معرفی درس</w:t>
      </w:r>
      <w:r w:rsidR="00421951">
        <w:rPr>
          <w:rFonts w:cs="B Titr" w:hint="cs"/>
          <w:sz w:val="24"/>
          <w:szCs w:val="24"/>
          <w:rtl/>
        </w:rPr>
        <w:t>:</w:t>
      </w:r>
      <w:r w:rsidR="00DA1042">
        <w:rPr>
          <w:rFonts w:cs="B Titr" w:hint="cs"/>
          <w:sz w:val="24"/>
          <w:szCs w:val="24"/>
          <w:rtl/>
        </w:rPr>
        <w:t xml:space="preserve"> </w:t>
      </w:r>
      <w:r w:rsidR="00922007">
        <w:rPr>
          <w:rFonts w:cs="B Titr" w:hint="cs"/>
          <w:sz w:val="24"/>
          <w:szCs w:val="24"/>
          <w:rtl/>
        </w:rPr>
        <w:t xml:space="preserve">مصون سازی و ایمنی انفعالی                           </w:t>
      </w:r>
      <w:r w:rsidR="00155FA5">
        <w:rPr>
          <w:rFonts w:cs="B Titr" w:hint="cs"/>
          <w:sz w:val="24"/>
          <w:szCs w:val="24"/>
          <w:rtl/>
        </w:rPr>
        <w:t xml:space="preserve"> </w:t>
      </w:r>
      <w:r w:rsidRPr="000B775C">
        <w:rPr>
          <w:rFonts w:cs="B Titr" w:hint="cs"/>
          <w:sz w:val="24"/>
          <w:szCs w:val="24"/>
          <w:rtl/>
        </w:rPr>
        <w:t>نیمسال</w:t>
      </w:r>
      <w:r w:rsidR="005F0217">
        <w:rPr>
          <w:rFonts w:cs="B Titr" w:hint="cs"/>
          <w:sz w:val="24"/>
          <w:szCs w:val="24"/>
          <w:rtl/>
        </w:rPr>
        <w:t xml:space="preserve"> </w:t>
      </w:r>
      <w:r w:rsidR="009F088A">
        <w:rPr>
          <w:rFonts w:cs="B Titr" w:hint="cs"/>
          <w:sz w:val="24"/>
          <w:szCs w:val="24"/>
          <w:rtl/>
        </w:rPr>
        <w:t>اول</w:t>
      </w:r>
      <w:r w:rsidR="00787398">
        <w:rPr>
          <w:rFonts w:cs="B Titr" w:hint="cs"/>
          <w:sz w:val="24"/>
          <w:szCs w:val="24"/>
          <w:rtl/>
        </w:rPr>
        <w:t xml:space="preserve"> </w:t>
      </w:r>
      <w:r w:rsidR="00787398" w:rsidRPr="00787398">
        <w:rPr>
          <w:rFonts w:cs="B Titr"/>
          <w:sz w:val="24"/>
          <w:szCs w:val="24"/>
        </w:rPr>
        <w:t>140</w:t>
      </w:r>
      <w:r w:rsidR="009F088A">
        <w:rPr>
          <w:rFonts w:cs="B Titr"/>
          <w:sz w:val="24"/>
          <w:szCs w:val="24"/>
        </w:rPr>
        <w:t>5</w:t>
      </w:r>
      <w:r w:rsidR="006A2F92">
        <w:rPr>
          <w:rFonts w:cs="B Titr"/>
          <w:sz w:val="24"/>
          <w:szCs w:val="24"/>
        </w:rPr>
        <w:t>:</w:t>
      </w:r>
      <w:r w:rsidR="00787398" w:rsidRPr="00787398">
        <w:rPr>
          <w:rFonts w:cs="B Titr" w:hint="cs"/>
          <w:sz w:val="24"/>
          <w:szCs w:val="24"/>
          <w:rtl/>
        </w:rPr>
        <w:t>-</w:t>
      </w:r>
      <w:r w:rsidR="009F088A">
        <w:rPr>
          <w:rFonts w:cs="B Titr" w:hint="cs"/>
          <w:sz w:val="24"/>
          <w:szCs w:val="24"/>
          <w:rtl/>
        </w:rPr>
        <w:t>1404</w:t>
      </w:r>
    </w:p>
    <w:p w:rsidR="00F55445" w:rsidRPr="000B775C" w:rsidRDefault="00F55445" w:rsidP="00DA1042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>دانشکده:</w:t>
      </w:r>
      <w:r w:rsidR="00421951">
        <w:rPr>
          <w:rFonts w:cs="B Titr" w:hint="cs"/>
          <w:sz w:val="24"/>
          <w:szCs w:val="24"/>
          <w:rtl/>
        </w:rPr>
        <w:t xml:space="preserve"> </w:t>
      </w:r>
      <w:r w:rsidR="00155FA5">
        <w:rPr>
          <w:rFonts w:cs="B Titr" w:hint="cs"/>
          <w:sz w:val="24"/>
          <w:szCs w:val="24"/>
          <w:rtl/>
        </w:rPr>
        <w:t xml:space="preserve">مجتمع عالی سلامت دهلران           </w:t>
      </w:r>
      <w:r w:rsidR="00922007">
        <w:rPr>
          <w:rFonts w:cs="B Titr" w:hint="cs"/>
          <w:sz w:val="24"/>
          <w:szCs w:val="24"/>
          <w:rtl/>
        </w:rPr>
        <w:t xml:space="preserve">                         </w:t>
      </w:r>
      <w:r w:rsidRPr="000B775C">
        <w:rPr>
          <w:rFonts w:cs="B Titr" w:hint="cs"/>
          <w:sz w:val="24"/>
          <w:szCs w:val="24"/>
          <w:rtl/>
        </w:rPr>
        <w:t>گروه آم</w:t>
      </w:r>
      <w:r w:rsidR="00421951">
        <w:rPr>
          <w:rFonts w:cs="B Titr" w:hint="cs"/>
          <w:sz w:val="24"/>
          <w:szCs w:val="24"/>
          <w:rtl/>
        </w:rPr>
        <w:t xml:space="preserve">وزشی : </w:t>
      </w:r>
      <w:r w:rsidR="00DA1042">
        <w:rPr>
          <w:rFonts w:cs="B Titr" w:hint="cs"/>
          <w:sz w:val="24"/>
          <w:szCs w:val="24"/>
          <w:rtl/>
        </w:rPr>
        <w:t>ایمنی شناسی</w:t>
      </w:r>
    </w:p>
    <w:p w:rsidR="00F55445" w:rsidRPr="000B775C" w:rsidRDefault="00F55445" w:rsidP="009F088A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 xml:space="preserve">*نام وشماره درس:  </w:t>
      </w:r>
      <w:r w:rsidR="009F088A" w:rsidRPr="009F088A">
        <w:rPr>
          <w:rFonts w:cs="B Titr"/>
          <w:sz w:val="24"/>
          <w:szCs w:val="24"/>
          <w:rtl/>
        </w:rPr>
        <w:t>مصون ساز</w:t>
      </w:r>
      <w:r w:rsidR="009F088A" w:rsidRPr="009F088A">
        <w:rPr>
          <w:rFonts w:cs="B Titr" w:hint="cs"/>
          <w:sz w:val="24"/>
          <w:szCs w:val="24"/>
          <w:rtl/>
        </w:rPr>
        <w:t>ی</w:t>
      </w:r>
      <w:r w:rsidR="009F088A" w:rsidRPr="009F088A">
        <w:rPr>
          <w:rFonts w:cs="B Titr"/>
          <w:sz w:val="24"/>
          <w:szCs w:val="24"/>
          <w:rtl/>
        </w:rPr>
        <w:t xml:space="preserve"> و ا</w:t>
      </w:r>
      <w:r w:rsidR="009F088A" w:rsidRPr="009F088A">
        <w:rPr>
          <w:rFonts w:cs="B Titr" w:hint="cs"/>
          <w:sz w:val="24"/>
          <w:szCs w:val="24"/>
          <w:rtl/>
        </w:rPr>
        <w:t>ی</w:t>
      </w:r>
      <w:r w:rsidR="009F088A" w:rsidRPr="009F088A">
        <w:rPr>
          <w:rFonts w:cs="B Titr" w:hint="eastAsia"/>
          <w:sz w:val="24"/>
          <w:szCs w:val="24"/>
          <w:rtl/>
        </w:rPr>
        <w:t>من</w:t>
      </w:r>
      <w:r w:rsidR="009F088A" w:rsidRPr="009F088A">
        <w:rPr>
          <w:rFonts w:cs="B Titr" w:hint="cs"/>
          <w:sz w:val="24"/>
          <w:szCs w:val="24"/>
          <w:rtl/>
        </w:rPr>
        <w:t>ی</w:t>
      </w:r>
      <w:r w:rsidR="009F088A" w:rsidRPr="009F088A">
        <w:rPr>
          <w:rFonts w:cs="B Titr"/>
          <w:sz w:val="24"/>
          <w:szCs w:val="24"/>
          <w:rtl/>
        </w:rPr>
        <w:t xml:space="preserve"> انفعال</w:t>
      </w:r>
      <w:r w:rsidR="009F088A" w:rsidRPr="009F088A">
        <w:rPr>
          <w:rFonts w:cs="B Titr" w:hint="cs"/>
          <w:sz w:val="24"/>
          <w:szCs w:val="24"/>
          <w:rtl/>
        </w:rPr>
        <w:t>ی</w:t>
      </w:r>
      <w:r w:rsidR="009F088A">
        <w:rPr>
          <w:rFonts w:cs="B Titr"/>
          <w:sz w:val="24"/>
          <w:szCs w:val="24"/>
          <w:rtl/>
        </w:rPr>
        <w:t xml:space="preserve">               </w:t>
      </w:r>
      <w:r w:rsidRPr="000B775C">
        <w:rPr>
          <w:rFonts w:cs="B Titr" w:hint="cs"/>
          <w:sz w:val="24"/>
          <w:szCs w:val="24"/>
          <w:rtl/>
        </w:rPr>
        <w:t>* رشته ومقطع تحصیلی:</w:t>
      </w:r>
      <w:r w:rsidR="00421951">
        <w:rPr>
          <w:rFonts w:cs="B Titr" w:hint="cs"/>
          <w:sz w:val="24"/>
          <w:szCs w:val="24"/>
          <w:rtl/>
        </w:rPr>
        <w:t xml:space="preserve"> </w:t>
      </w:r>
      <w:r w:rsidR="00922007">
        <w:rPr>
          <w:rFonts w:cs="B Titr" w:hint="cs"/>
          <w:sz w:val="24"/>
          <w:szCs w:val="24"/>
          <w:rtl/>
        </w:rPr>
        <w:t>کاردانی بهداشت</w:t>
      </w:r>
      <w:r w:rsidR="00787398" w:rsidRPr="00787398">
        <w:rPr>
          <w:rFonts w:cs="B Titr"/>
          <w:sz w:val="24"/>
          <w:szCs w:val="24"/>
          <w:rtl/>
        </w:rPr>
        <w:t xml:space="preserve"> </w:t>
      </w:r>
    </w:p>
    <w:p w:rsidR="00F55445" w:rsidRPr="000B775C" w:rsidRDefault="00F55445" w:rsidP="000167AB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 xml:space="preserve">*روز و ساعت برگزاری:  </w:t>
      </w:r>
      <w:r w:rsidR="000167AB">
        <w:rPr>
          <w:rFonts w:cs="B Titr" w:hint="cs"/>
          <w:sz w:val="24"/>
          <w:szCs w:val="24"/>
          <w:rtl/>
        </w:rPr>
        <w:t>چهارشنبه</w:t>
      </w:r>
      <w:r w:rsidR="00787398">
        <w:rPr>
          <w:rFonts w:cs="B Titr" w:hint="cs"/>
          <w:sz w:val="24"/>
          <w:szCs w:val="24"/>
          <w:rtl/>
        </w:rPr>
        <w:t xml:space="preserve"> </w:t>
      </w:r>
      <w:r w:rsidR="000167AB">
        <w:rPr>
          <w:rFonts w:cs="B Titr" w:hint="cs"/>
          <w:sz w:val="24"/>
          <w:szCs w:val="24"/>
          <w:rtl/>
        </w:rPr>
        <w:t>12</w:t>
      </w:r>
      <w:r w:rsidR="00787398">
        <w:rPr>
          <w:rFonts w:cs="B Titr" w:hint="cs"/>
          <w:sz w:val="24"/>
          <w:szCs w:val="24"/>
          <w:rtl/>
        </w:rPr>
        <w:t>-</w:t>
      </w:r>
      <w:r w:rsidR="000167AB">
        <w:rPr>
          <w:rFonts w:cs="B Titr" w:hint="cs"/>
          <w:sz w:val="24"/>
          <w:szCs w:val="24"/>
          <w:rtl/>
        </w:rPr>
        <w:t>10</w:t>
      </w:r>
      <w:r w:rsidRPr="000B775C">
        <w:rPr>
          <w:rFonts w:cs="B Titr" w:hint="cs"/>
          <w:sz w:val="24"/>
          <w:szCs w:val="24"/>
          <w:rtl/>
        </w:rPr>
        <w:t xml:space="preserve">             </w:t>
      </w:r>
      <w:r w:rsidR="00421951">
        <w:rPr>
          <w:rFonts w:cs="B Titr" w:hint="cs"/>
          <w:sz w:val="24"/>
          <w:szCs w:val="24"/>
          <w:rtl/>
        </w:rPr>
        <w:t xml:space="preserve">        </w:t>
      </w:r>
      <w:r w:rsidR="000B775C">
        <w:rPr>
          <w:rFonts w:cs="B Titr" w:hint="cs"/>
          <w:sz w:val="24"/>
          <w:szCs w:val="24"/>
          <w:rtl/>
        </w:rPr>
        <w:t xml:space="preserve"> </w:t>
      </w:r>
      <w:r w:rsidR="009F088A">
        <w:rPr>
          <w:rFonts w:cs="B Titr"/>
          <w:sz w:val="24"/>
          <w:szCs w:val="24"/>
        </w:rPr>
        <w:t xml:space="preserve">  </w:t>
      </w:r>
      <w:r w:rsidR="000B775C">
        <w:rPr>
          <w:rFonts w:cs="B Titr" w:hint="cs"/>
          <w:sz w:val="24"/>
          <w:szCs w:val="24"/>
          <w:rtl/>
        </w:rPr>
        <w:t xml:space="preserve">  </w:t>
      </w:r>
      <w:r w:rsidRPr="000B775C">
        <w:rPr>
          <w:rFonts w:cs="B Titr" w:hint="cs"/>
          <w:sz w:val="24"/>
          <w:szCs w:val="24"/>
          <w:rtl/>
        </w:rPr>
        <w:t>*محل برگزاری:</w:t>
      </w:r>
      <w:r w:rsidR="00421951">
        <w:rPr>
          <w:rFonts w:cs="B Titr" w:hint="cs"/>
          <w:sz w:val="24"/>
          <w:szCs w:val="24"/>
          <w:rtl/>
        </w:rPr>
        <w:t xml:space="preserve"> </w:t>
      </w:r>
      <w:r w:rsidR="00155FA5">
        <w:rPr>
          <w:rFonts w:cs="B Titr" w:hint="cs"/>
          <w:sz w:val="24"/>
          <w:szCs w:val="24"/>
          <w:rtl/>
        </w:rPr>
        <w:t>مجتمع عالی سلامت دهلران</w:t>
      </w:r>
    </w:p>
    <w:p w:rsidR="00F55445" w:rsidRPr="000B775C" w:rsidRDefault="000167AB" w:rsidP="00922007">
      <w:pPr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>* نام مسئ</w:t>
      </w:r>
      <w:bookmarkStart w:id="0" w:name="_GoBack"/>
      <w:bookmarkEnd w:id="0"/>
      <w:r w:rsidR="00421951">
        <w:rPr>
          <w:rFonts w:cs="B Titr" w:hint="cs"/>
          <w:sz w:val="24"/>
          <w:szCs w:val="24"/>
          <w:rtl/>
        </w:rPr>
        <w:t xml:space="preserve">ول درس(استاد درس): </w:t>
      </w:r>
      <w:r w:rsidR="00922007">
        <w:rPr>
          <w:rFonts w:cs="B Titr" w:hint="cs"/>
          <w:sz w:val="24"/>
          <w:szCs w:val="24"/>
          <w:rtl/>
        </w:rPr>
        <w:t>دکتر حمید حسن پور</w:t>
      </w:r>
      <w:r w:rsidR="00DA302F">
        <w:rPr>
          <w:rFonts w:cs="B Titr" w:hint="cs"/>
          <w:sz w:val="24"/>
          <w:szCs w:val="24"/>
          <w:rtl/>
        </w:rPr>
        <w:t xml:space="preserve"> </w:t>
      </w:r>
      <w:r w:rsidR="00787398">
        <w:rPr>
          <w:rFonts w:cs="B Titr" w:hint="cs"/>
          <w:sz w:val="24"/>
          <w:szCs w:val="24"/>
          <w:rtl/>
        </w:rPr>
        <w:t xml:space="preserve"> </w:t>
      </w:r>
      <w:r w:rsidR="00F55445" w:rsidRPr="000B775C">
        <w:rPr>
          <w:rFonts w:cs="B Titr" w:hint="cs"/>
          <w:sz w:val="24"/>
          <w:szCs w:val="24"/>
          <w:rtl/>
        </w:rPr>
        <w:t>* دروس پیش نیاز:</w:t>
      </w:r>
      <w:r w:rsidR="00414ECA">
        <w:rPr>
          <w:rFonts w:cs="B Titr" w:hint="cs"/>
          <w:sz w:val="24"/>
          <w:szCs w:val="24"/>
          <w:rtl/>
        </w:rPr>
        <w:t xml:space="preserve"> </w:t>
      </w:r>
      <w:r w:rsidR="00922007">
        <w:rPr>
          <w:rFonts w:cs="B Titr" w:hint="cs"/>
          <w:sz w:val="24"/>
          <w:szCs w:val="24"/>
          <w:rtl/>
        </w:rPr>
        <w:t>باکتری شناسی و ویروس شناسی</w:t>
      </w:r>
    </w:p>
    <w:p w:rsidR="00F01218" w:rsidRDefault="00F55445" w:rsidP="00155FA5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 xml:space="preserve">* آدرس دفتر:  </w:t>
      </w:r>
      <w:r w:rsidR="00155FA5">
        <w:rPr>
          <w:rFonts w:cs="B Titr" w:hint="cs"/>
          <w:sz w:val="24"/>
          <w:szCs w:val="24"/>
          <w:rtl/>
        </w:rPr>
        <w:t>مجتمع عالی سلامت دهلران</w:t>
      </w:r>
    </w:p>
    <w:p w:rsidR="00F55445" w:rsidRPr="000B775C" w:rsidRDefault="00F55445" w:rsidP="00F01218">
      <w:pPr>
        <w:rPr>
          <w:rFonts w:cs="B Titr"/>
          <w:sz w:val="24"/>
          <w:szCs w:val="24"/>
        </w:rPr>
      </w:pPr>
      <w:r w:rsidRPr="000B775C">
        <w:rPr>
          <w:rFonts w:cs="B Titr" w:hint="cs"/>
          <w:sz w:val="24"/>
          <w:szCs w:val="24"/>
          <w:rtl/>
        </w:rPr>
        <w:t>* آدرس</w:t>
      </w:r>
      <w:r w:rsidRPr="000B775C">
        <w:rPr>
          <w:rFonts w:cs="B Titr"/>
          <w:sz w:val="24"/>
          <w:szCs w:val="24"/>
        </w:rPr>
        <w:t>Email</w:t>
      </w:r>
      <w:r w:rsidR="00414ECA">
        <w:rPr>
          <w:rFonts w:cs="B Titr" w:hint="cs"/>
          <w:sz w:val="24"/>
          <w:szCs w:val="24"/>
          <w:rtl/>
        </w:rPr>
        <w:t xml:space="preserve">: </w:t>
      </w:r>
      <w:r w:rsidR="00414ECA" w:rsidRPr="00414ECA">
        <w:rPr>
          <w:rFonts w:cs="B Titr"/>
          <w:b/>
          <w:bCs/>
          <w:sz w:val="24"/>
          <w:szCs w:val="24"/>
        </w:rPr>
        <w:t>Hasanpour64.h@gmail.com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242"/>
      </w:tblGrid>
      <w:tr w:rsidR="00E513B8" w:rsidTr="000B775C">
        <w:tc>
          <w:tcPr>
            <w:tcW w:w="9242" w:type="dxa"/>
          </w:tcPr>
          <w:p w:rsidR="00E513B8" w:rsidRDefault="00E513B8" w:rsidP="00275823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هدف کلی درس:</w:t>
            </w:r>
            <w:r w:rsidR="00414ECA">
              <w:rPr>
                <w:rFonts w:cs="B Zar"/>
                <w:sz w:val="24"/>
                <w:szCs w:val="24"/>
              </w:rPr>
              <w:t xml:space="preserve"> </w:t>
            </w:r>
            <w:r w:rsidR="00414ECA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3F093E">
              <w:rPr>
                <w:rFonts w:cs="B Zar" w:hint="cs"/>
                <w:sz w:val="24"/>
                <w:szCs w:val="24"/>
                <w:rtl/>
              </w:rPr>
              <w:t>آشنایی</w:t>
            </w:r>
            <w:r w:rsidR="00275823">
              <w:rPr>
                <w:rFonts w:cs="B Zar" w:hint="cs"/>
                <w:sz w:val="24"/>
                <w:szCs w:val="24"/>
                <w:rtl/>
              </w:rPr>
              <w:t xml:space="preserve"> اولیه</w:t>
            </w:r>
            <w:r w:rsidR="003F093E">
              <w:rPr>
                <w:rFonts w:cs="B Zar" w:hint="cs"/>
                <w:sz w:val="24"/>
                <w:szCs w:val="24"/>
                <w:rtl/>
              </w:rPr>
              <w:t xml:space="preserve"> با </w:t>
            </w:r>
            <w:r w:rsidR="00922007">
              <w:rPr>
                <w:rFonts w:cs="B Zar" w:hint="cs"/>
                <w:sz w:val="24"/>
                <w:szCs w:val="24"/>
                <w:rtl/>
              </w:rPr>
              <w:t>سیستم ایمنی بدن و چگونگی</w:t>
            </w:r>
            <w:r w:rsidR="00275823">
              <w:rPr>
                <w:rFonts w:cs="B Zar" w:hint="cs"/>
                <w:sz w:val="24"/>
                <w:szCs w:val="24"/>
                <w:rtl/>
              </w:rPr>
              <w:t xml:space="preserve"> فرایند</w:t>
            </w:r>
            <w:r w:rsidR="00922007">
              <w:rPr>
                <w:rFonts w:cs="B Zar" w:hint="cs"/>
                <w:sz w:val="24"/>
                <w:szCs w:val="24"/>
                <w:rtl/>
              </w:rPr>
              <w:t xml:space="preserve"> مصون </w:t>
            </w:r>
            <w:r w:rsidR="00275823">
              <w:rPr>
                <w:rFonts w:cs="B Zar" w:hint="cs"/>
                <w:sz w:val="24"/>
                <w:szCs w:val="24"/>
                <w:rtl/>
              </w:rPr>
              <w:t>سازی</w:t>
            </w:r>
            <w:r w:rsidR="00922007">
              <w:rPr>
                <w:rFonts w:cs="B Zar" w:hint="cs"/>
                <w:sz w:val="24"/>
                <w:szCs w:val="24"/>
                <w:rtl/>
              </w:rPr>
              <w:t xml:space="preserve"> افراد در مقابل بیماری ها</w:t>
            </w:r>
          </w:p>
        </w:tc>
      </w:tr>
      <w:tr w:rsidR="006747B0" w:rsidTr="006747B0">
        <w:trPr>
          <w:trHeight w:val="780"/>
        </w:trPr>
        <w:tc>
          <w:tcPr>
            <w:tcW w:w="9242" w:type="dxa"/>
            <w:tcBorders>
              <w:top w:val="single" w:sz="4" w:space="0" w:color="auto"/>
            </w:tcBorders>
          </w:tcPr>
          <w:p w:rsidR="006747B0" w:rsidRPr="00685297" w:rsidRDefault="006747B0" w:rsidP="00685297">
            <w:pPr>
              <w:pStyle w:val="ListParagraph"/>
              <w:numPr>
                <w:ilvl w:val="0"/>
                <w:numId w:val="2"/>
              </w:numPr>
              <w:rPr>
                <w:rFonts w:cs="B Zar"/>
                <w:sz w:val="24"/>
                <w:szCs w:val="24"/>
                <w:rtl/>
              </w:rPr>
            </w:pPr>
            <w:r w:rsidRPr="00685297">
              <w:rPr>
                <w:rFonts w:cs="B Zar" w:hint="cs"/>
                <w:sz w:val="24"/>
                <w:szCs w:val="24"/>
                <w:rtl/>
              </w:rPr>
              <w:t>اهداف رفتاری( هدف رفتاری دارای مخاطب، فعل رفتاری، درجه و معیار و شرایط انجام است)</w:t>
            </w:r>
          </w:p>
          <w:p w:rsidR="00AC6093" w:rsidRPr="00AC6093" w:rsidRDefault="00155FA5" w:rsidP="00B40F86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</w:t>
            </w:r>
            <w:r w:rsidR="00AC6093">
              <w:rPr>
                <w:rFonts w:cs="B Zar"/>
                <w:sz w:val="24"/>
                <w:szCs w:val="24"/>
                <w:rtl/>
              </w:rPr>
              <w:t xml:space="preserve">- </w:t>
            </w:r>
            <w:r w:rsidR="00B40F86">
              <w:rPr>
                <w:rFonts w:cs="B Zar" w:hint="cs"/>
                <w:sz w:val="24"/>
                <w:szCs w:val="24"/>
                <w:rtl/>
              </w:rPr>
              <w:t>سیستم ایمنی و کلیات ایمنی شناسی را</w:t>
            </w:r>
            <w:r w:rsidR="003F093E">
              <w:rPr>
                <w:rFonts w:cs="B Zar" w:hint="cs"/>
                <w:sz w:val="24"/>
                <w:szCs w:val="24"/>
                <w:rtl/>
              </w:rPr>
              <w:t xml:space="preserve"> بداند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.</w:t>
            </w:r>
          </w:p>
          <w:p w:rsidR="00AC6093" w:rsidRPr="00AC6093" w:rsidRDefault="00155FA5" w:rsidP="00B40F86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2</w:t>
            </w:r>
            <w:r w:rsidR="00AC6093">
              <w:rPr>
                <w:rFonts w:cs="B Zar"/>
                <w:sz w:val="24"/>
                <w:szCs w:val="24"/>
                <w:rtl/>
              </w:rPr>
              <w:t xml:space="preserve">- 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B40F86">
              <w:rPr>
                <w:rFonts w:cs="B Zar" w:hint="cs"/>
                <w:sz w:val="24"/>
                <w:szCs w:val="24"/>
                <w:rtl/>
              </w:rPr>
              <w:t>خصوصیات آنتی ژن های مختلف را بشناسد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>.</w:t>
            </w:r>
          </w:p>
          <w:p w:rsidR="00AC6093" w:rsidRPr="00AC6093" w:rsidRDefault="00155FA5" w:rsidP="00B40F86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3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-  </w:t>
            </w:r>
            <w:r w:rsidR="00B40F86">
              <w:rPr>
                <w:rFonts w:cs="B Zar" w:hint="cs"/>
                <w:sz w:val="24"/>
                <w:szCs w:val="24"/>
                <w:rtl/>
              </w:rPr>
              <w:t>خصوصیات کلاس های آنتی بادی های مختلف را بشناسد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>.</w:t>
            </w:r>
          </w:p>
          <w:p w:rsidR="00AC6093" w:rsidRPr="00AC6093" w:rsidRDefault="00155FA5" w:rsidP="00B40F86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4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- </w:t>
            </w:r>
            <w:r w:rsidR="00B40F86">
              <w:rPr>
                <w:rFonts w:cs="B Zar" w:hint="cs"/>
                <w:sz w:val="24"/>
                <w:szCs w:val="24"/>
                <w:rtl/>
              </w:rPr>
              <w:t>انواع مصونیت و مصون سازی را بشناسد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>.</w:t>
            </w:r>
          </w:p>
          <w:p w:rsidR="006747B0" w:rsidRDefault="00155FA5" w:rsidP="00435A88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5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- </w:t>
            </w:r>
            <w:r w:rsidR="00435A88">
              <w:rPr>
                <w:rFonts w:cs="B Zar" w:hint="cs"/>
                <w:sz w:val="24"/>
                <w:szCs w:val="24"/>
                <w:rtl/>
              </w:rPr>
              <w:t>پاسخ های مختلف ایمنی بخش با تاکید بر مصون سازی بیماری های عفونی را بشناسد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>.</w:t>
            </w:r>
          </w:p>
          <w:p w:rsidR="00155FA5" w:rsidRPr="00155FA5" w:rsidRDefault="00155FA5" w:rsidP="00435A88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6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- </w:t>
            </w:r>
            <w:r w:rsidR="00435A88">
              <w:rPr>
                <w:rFonts w:cs="B Zar" w:hint="cs"/>
                <w:sz w:val="24"/>
                <w:szCs w:val="24"/>
                <w:rtl/>
              </w:rPr>
              <w:t>انواع واکسن، نحوه انجام، میزان تزریق و محل تزریق آن را بداند</w:t>
            </w:r>
            <w:r w:rsidRPr="00155FA5">
              <w:rPr>
                <w:rFonts w:cs="B Zar"/>
                <w:sz w:val="24"/>
                <w:szCs w:val="24"/>
                <w:rtl/>
              </w:rPr>
              <w:t>.</w:t>
            </w:r>
          </w:p>
          <w:p w:rsidR="00CE09AC" w:rsidRDefault="00155FA5" w:rsidP="00435A88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7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- </w:t>
            </w:r>
            <w:r w:rsidR="00435A88">
              <w:rPr>
                <w:rFonts w:cs="B Zar" w:hint="cs"/>
                <w:sz w:val="24"/>
                <w:szCs w:val="24"/>
                <w:rtl/>
              </w:rPr>
              <w:t>موارد منع واکسیناسیون و عوارض کلی واکسن ها را بداند</w:t>
            </w:r>
            <w:r w:rsidRPr="00155FA5">
              <w:rPr>
                <w:rFonts w:cs="B Zar"/>
                <w:sz w:val="24"/>
                <w:szCs w:val="24"/>
                <w:rtl/>
              </w:rPr>
              <w:t>.</w:t>
            </w:r>
          </w:p>
          <w:p w:rsidR="005F0217" w:rsidRDefault="005F0217" w:rsidP="00435A88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8. </w:t>
            </w:r>
            <w:r w:rsidR="00435A88">
              <w:rPr>
                <w:rFonts w:cs="B Zar" w:hint="cs"/>
                <w:sz w:val="24"/>
                <w:szCs w:val="24"/>
                <w:rtl/>
              </w:rPr>
              <w:t>جدول واکسیناسیون در ایران را بداند</w:t>
            </w:r>
            <w:r>
              <w:rPr>
                <w:rFonts w:cs="B Zar" w:hint="cs"/>
                <w:sz w:val="24"/>
                <w:szCs w:val="24"/>
                <w:rtl/>
              </w:rPr>
              <w:t>.</w:t>
            </w:r>
          </w:p>
          <w:p w:rsidR="00435A88" w:rsidRDefault="00435A88" w:rsidP="00435A88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9. شرایط نگهداری حمل و نقل واکسن های مختلف در مراکز بهداشت و واکسناسیون عمومی با تاکید بر رعایت زنجیره سرد را بداند.</w:t>
            </w:r>
          </w:p>
        </w:tc>
      </w:tr>
      <w:tr w:rsidR="00E513B8" w:rsidTr="000B775C">
        <w:tc>
          <w:tcPr>
            <w:tcW w:w="9242" w:type="dxa"/>
          </w:tcPr>
          <w:p w:rsidR="00E513B8" w:rsidRDefault="00E513B8" w:rsidP="00E513B8">
            <w:pPr>
              <w:pStyle w:val="ListParagraph"/>
              <w:numPr>
                <w:ilvl w:val="0"/>
                <w:numId w:val="1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وظایف دانشجویان(تکالیف دانشجو در طول ترم )</w:t>
            </w:r>
          </w:p>
          <w:p w:rsidR="002840FD" w:rsidRPr="00E4222F" w:rsidRDefault="005C5EEE" w:rsidP="006917BF">
            <w:pPr>
              <w:ind w:left="360"/>
              <w:rPr>
                <w:rFonts w:cs="B Zar"/>
                <w:sz w:val="24"/>
                <w:szCs w:val="24"/>
                <w:rtl/>
              </w:rPr>
            </w:pPr>
            <w:r w:rsidRPr="005C5EEE">
              <w:rPr>
                <w:rFonts w:cs="B Zar"/>
                <w:sz w:val="24"/>
                <w:szCs w:val="24"/>
                <w:rtl/>
              </w:rPr>
              <w:t>حضور در کلاس ها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حضور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و مجاز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مطالعه پ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ش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از کلاس و شرکت در جلسات پرسش وپاسخ خصوصا در کلاس ها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مجاز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به دل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ل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جبران کمبود ها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روش تدر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س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مجاز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</w:p>
        </w:tc>
      </w:tr>
      <w:tr w:rsidR="00E513B8" w:rsidTr="000B775C">
        <w:tc>
          <w:tcPr>
            <w:tcW w:w="9242" w:type="dxa"/>
          </w:tcPr>
          <w:p w:rsidR="00E513B8" w:rsidRDefault="00E513B8" w:rsidP="00E513B8">
            <w:pPr>
              <w:pStyle w:val="ListParagraph"/>
              <w:numPr>
                <w:ilvl w:val="0"/>
                <w:numId w:val="1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منابع اصلی ( با رعایت اصول منبع نویسی  ودادن نشانی برای تهیه آنها شامل کتابخانه، کتاب فروشی، اینترنت،.....)</w:t>
            </w:r>
          </w:p>
          <w:p w:rsidR="00435A88" w:rsidRDefault="00435A88" w:rsidP="003F093E">
            <w:pPr>
              <w:ind w:left="360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کتاب جامع بهداشت عمومی</w:t>
            </w:r>
          </w:p>
          <w:p w:rsidR="00435A88" w:rsidRDefault="00435A88" w:rsidP="003F093E">
            <w:pPr>
              <w:ind w:left="360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رسنامه طب پیشگیری و پزشکی اجتماعی پارک</w:t>
            </w:r>
          </w:p>
          <w:p w:rsidR="00435A88" w:rsidRDefault="00435A88" w:rsidP="003F093E">
            <w:pPr>
              <w:ind w:left="360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فترچه واکسیناسیون کشوری</w:t>
            </w:r>
          </w:p>
          <w:p w:rsidR="00435A88" w:rsidRDefault="00435A88" w:rsidP="003F093E">
            <w:pPr>
              <w:ind w:left="360"/>
              <w:rPr>
                <w:rFonts w:cs="B Zar"/>
                <w:sz w:val="24"/>
                <w:szCs w:val="24"/>
                <w:rtl/>
              </w:rPr>
            </w:pPr>
          </w:p>
          <w:p w:rsidR="00A510DD" w:rsidRPr="00E513B8" w:rsidRDefault="00A510DD" w:rsidP="003F093E">
            <w:pPr>
              <w:ind w:left="360"/>
              <w:rPr>
                <w:rFonts w:cs="B Zar"/>
                <w:sz w:val="24"/>
                <w:szCs w:val="24"/>
              </w:rPr>
            </w:pPr>
            <w:r>
              <w:rPr>
                <w:rFonts w:cs="B Zar"/>
                <w:sz w:val="24"/>
                <w:szCs w:val="24"/>
              </w:rPr>
              <w:t xml:space="preserve"> </w:t>
            </w:r>
          </w:p>
        </w:tc>
      </w:tr>
      <w:tr w:rsidR="00E513B8" w:rsidTr="000B775C">
        <w:tc>
          <w:tcPr>
            <w:tcW w:w="9242" w:type="dxa"/>
          </w:tcPr>
          <w:p w:rsidR="00E513B8" w:rsidRDefault="00E513B8" w:rsidP="00E513B8">
            <w:pPr>
              <w:pStyle w:val="ListParagraph"/>
              <w:numPr>
                <w:ilvl w:val="0"/>
                <w:numId w:val="1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lastRenderedPageBreak/>
              <w:t xml:space="preserve">روش تدریس </w:t>
            </w:r>
            <w:r w:rsidR="000B775C">
              <w:rPr>
                <w:rFonts w:cs="B Zar" w:hint="cs"/>
                <w:sz w:val="24"/>
                <w:szCs w:val="24"/>
                <w:rtl/>
              </w:rPr>
              <w:t xml:space="preserve"> و </w:t>
            </w:r>
            <w:r>
              <w:rPr>
                <w:rFonts w:cs="B Zar" w:hint="cs"/>
                <w:sz w:val="24"/>
                <w:szCs w:val="24"/>
                <w:rtl/>
              </w:rPr>
              <w:t>وسایل کمک آموزشی مورد استفاده:</w:t>
            </w:r>
          </w:p>
          <w:p w:rsidR="000D74C1" w:rsidRPr="00E513B8" w:rsidRDefault="005C5EEE" w:rsidP="00435A88">
            <w:pPr>
              <w:pStyle w:val="ListParagraph"/>
              <w:rPr>
                <w:rFonts w:cs="B Zar"/>
                <w:sz w:val="24"/>
                <w:szCs w:val="24"/>
                <w:rtl/>
              </w:rPr>
            </w:pPr>
            <w:r w:rsidRPr="005C5EEE">
              <w:rPr>
                <w:rFonts w:cs="B Zar"/>
                <w:sz w:val="24"/>
                <w:szCs w:val="24"/>
                <w:rtl/>
              </w:rPr>
              <w:t>تدر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س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با استفاده از اسلا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د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ها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پاورپو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نت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و به روش سخنران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برگزار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جلسات پرسش و پاسخ در کلاس ، استفاده از ف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لم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ها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آموزش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</w:p>
        </w:tc>
      </w:tr>
      <w:tr w:rsidR="000D74C1" w:rsidTr="000D74C1">
        <w:trPr>
          <w:trHeight w:val="2385"/>
        </w:trPr>
        <w:tc>
          <w:tcPr>
            <w:tcW w:w="9242" w:type="dxa"/>
          </w:tcPr>
          <w:p w:rsidR="000D74C1" w:rsidRPr="000D74C1" w:rsidRDefault="000D74C1" w:rsidP="00E513B8">
            <w:pPr>
              <w:pStyle w:val="ListParagraph"/>
              <w:numPr>
                <w:ilvl w:val="0"/>
                <w:numId w:val="1"/>
              </w:numPr>
              <w:rPr>
                <w:rFonts w:cs="B Zar"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روش </w:t>
            </w:r>
            <w:r w:rsidRPr="000D74C1">
              <w:rPr>
                <w:rFonts w:cs="B Zar" w:hint="cs"/>
                <w:rtl/>
              </w:rPr>
              <w:t>ها و</w:t>
            </w:r>
            <w:r w:rsidR="000B775C">
              <w:rPr>
                <w:rFonts w:cs="B Zar" w:hint="cs"/>
                <w:rtl/>
              </w:rPr>
              <w:t xml:space="preserve"> </w:t>
            </w:r>
            <w:r w:rsidRPr="000D74C1">
              <w:rPr>
                <w:rFonts w:cs="B Zar" w:hint="cs"/>
                <w:rtl/>
              </w:rPr>
              <w:t>زمان سنجش و ارزشیابی دانشجو و بارم مربوط به هرارزشیابی:( نوع امتحانات از لحاظ نحوه طراحی سوال- بارم بندی- زمان امتحانات و تکالیف ذکر شود)</w:t>
            </w:r>
          </w:p>
          <w:tbl>
            <w:tblPr>
              <w:tblStyle w:val="TableGrid"/>
              <w:bidiVisual/>
              <w:tblW w:w="0" w:type="auto"/>
              <w:tblInd w:w="720" w:type="dxa"/>
              <w:tblLook w:val="04A0" w:firstRow="1" w:lastRow="0" w:firstColumn="1" w:lastColumn="0" w:noHBand="0" w:noVBand="1"/>
            </w:tblPr>
            <w:tblGrid>
              <w:gridCol w:w="2772"/>
              <w:gridCol w:w="1418"/>
              <w:gridCol w:w="2551"/>
              <w:gridCol w:w="1555"/>
            </w:tblGrid>
            <w:tr w:rsidR="000D74C1" w:rsidRPr="000D74C1" w:rsidTr="00435FA7">
              <w:tc>
                <w:tcPr>
                  <w:tcW w:w="2772" w:type="dxa"/>
                </w:tcPr>
                <w:p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روش</w:t>
                  </w:r>
                </w:p>
              </w:tc>
              <w:tc>
                <w:tcPr>
                  <w:tcW w:w="1418" w:type="dxa"/>
                </w:tcPr>
                <w:p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نمره</w:t>
                  </w:r>
                </w:p>
              </w:tc>
              <w:tc>
                <w:tcPr>
                  <w:tcW w:w="2551" w:type="dxa"/>
                </w:tcPr>
                <w:p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تاریخ</w:t>
                  </w:r>
                </w:p>
              </w:tc>
              <w:tc>
                <w:tcPr>
                  <w:tcW w:w="1555" w:type="dxa"/>
                </w:tcPr>
                <w:p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ساعت</w:t>
                  </w:r>
                </w:p>
              </w:tc>
            </w:tr>
            <w:tr w:rsidR="000D74C1" w:rsidRPr="000D74C1" w:rsidTr="00435FA7">
              <w:tc>
                <w:tcPr>
                  <w:tcW w:w="2772" w:type="dxa"/>
                </w:tcPr>
                <w:p w:rsidR="000D74C1" w:rsidRPr="000D74C1" w:rsidRDefault="007F42CE" w:rsidP="005C5EEE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Zar" w:hint="cs"/>
                      <w:rtl/>
                    </w:rPr>
                    <w:t xml:space="preserve">آزمون </w:t>
                  </w:r>
                  <w:r w:rsidR="005C5EEE">
                    <w:rPr>
                      <w:rFonts w:cs="B Zar" w:hint="cs"/>
                      <w:rtl/>
                    </w:rPr>
                    <w:t>پایانی</w:t>
                  </w:r>
                </w:p>
              </w:tc>
              <w:tc>
                <w:tcPr>
                  <w:tcW w:w="1418" w:type="dxa"/>
                </w:tcPr>
                <w:p w:rsidR="000D74C1" w:rsidRPr="000D74C1" w:rsidRDefault="00520307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Zar" w:hint="cs"/>
                      <w:rtl/>
                    </w:rPr>
                    <w:t>18</w:t>
                  </w:r>
                </w:p>
              </w:tc>
              <w:tc>
                <w:tcPr>
                  <w:tcW w:w="2551" w:type="dxa"/>
                </w:tcPr>
                <w:p w:rsidR="000D74C1" w:rsidRP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</w:p>
              </w:tc>
              <w:tc>
                <w:tcPr>
                  <w:tcW w:w="1555" w:type="dxa"/>
                </w:tcPr>
                <w:p w:rsidR="000D74C1" w:rsidRP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</w:p>
              </w:tc>
            </w:tr>
            <w:tr w:rsidR="000D74C1" w:rsidRPr="000D74C1" w:rsidTr="00435FA7">
              <w:tc>
                <w:tcPr>
                  <w:tcW w:w="2772" w:type="dxa"/>
                </w:tcPr>
                <w:p w:rsidR="000D74C1" w:rsidRPr="000D74C1" w:rsidRDefault="005C5EEE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Zar" w:hint="cs"/>
                      <w:rtl/>
                    </w:rPr>
                    <w:t>حضور درکلاس و پاسخ به سوالات</w:t>
                  </w:r>
                </w:p>
              </w:tc>
              <w:tc>
                <w:tcPr>
                  <w:tcW w:w="1418" w:type="dxa"/>
                </w:tcPr>
                <w:p w:rsidR="000D74C1" w:rsidRPr="000D74C1" w:rsidRDefault="00520307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Zar" w:hint="cs"/>
                      <w:rtl/>
                    </w:rPr>
                    <w:t>2</w:t>
                  </w:r>
                </w:p>
              </w:tc>
              <w:tc>
                <w:tcPr>
                  <w:tcW w:w="2551" w:type="dxa"/>
                </w:tcPr>
                <w:p w:rsidR="000D74C1" w:rsidRP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</w:p>
              </w:tc>
              <w:tc>
                <w:tcPr>
                  <w:tcW w:w="1555" w:type="dxa"/>
                </w:tcPr>
                <w:p w:rsidR="000D74C1" w:rsidRP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</w:p>
              </w:tc>
            </w:tr>
            <w:tr w:rsidR="000D74C1" w:rsidTr="00435FA7">
              <w:tc>
                <w:tcPr>
                  <w:tcW w:w="2772" w:type="dxa"/>
                </w:tcPr>
                <w:p w:rsidR="000D74C1" w:rsidRDefault="00520307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sz w:val="24"/>
                      <w:szCs w:val="24"/>
                      <w:rtl/>
                    </w:rPr>
                  </w:pPr>
                  <w:r>
                    <w:rPr>
                      <w:rFonts w:cs="B Zar" w:hint="cs"/>
                      <w:sz w:val="24"/>
                      <w:szCs w:val="24"/>
                      <w:rtl/>
                    </w:rPr>
                    <w:t>مجموع</w:t>
                  </w:r>
                </w:p>
              </w:tc>
              <w:tc>
                <w:tcPr>
                  <w:tcW w:w="1418" w:type="dxa"/>
                </w:tcPr>
                <w:p w:rsidR="000D74C1" w:rsidRPr="000D74C1" w:rsidRDefault="00520307" w:rsidP="00B20EBB">
                  <w:pPr>
                    <w:ind w:left="360"/>
                    <w:rPr>
                      <w:rFonts w:cs="B Zar"/>
                      <w:sz w:val="24"/>
                      <w:szCs w:val="24"/>
                      <w:rtl/>
                    </w:rPr>
                  </w:pPr>
                  <w:r>
                    <w:rPr>
                      <w:rFonts w:cs="B Zar" w:hint="cs"/>
                      <w:sz w:val="24"/>
                      <w:szCs w:val="24"/>
                      <w:rtl/>
                    </w:rPr>
                    <w:t>20</w:t>
                  </w:r>
                </w:p>
              </w:tc>
              <w:tc>
                <w:tcPr>
                  <w:tcW w:w="2551" w:type="dxa"/>
                </w:tcPr>
                <w:p w:rsid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555" w:type="dxa"/>
                </w:tcPr>
                <w:p w:rsid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sz w:val="24"/>
                      <w:szCs w:val="24"/>
                      <w:rtl/>
                    </w:rPr>
                  </w:pPr>
                </w:p>
              </w:tc>
            </w:tr>
          </w:tbl>
          <w:p w:rsidR="000D74C1" w:rsidRPr="000D74C1" w:rsidRDefault="000D74C1" w:rsidP="000D74C1">
            <w:pPr>
              <w:rPr>
                <w:rFonts w:cs="B Zar"/>
                <w:sz w:val="24"/>
                <w:szCs w:val="24"/>
                <w:rtl/>
              </w:rPr>
            </w:pPr>
          </w:p>
        </w:tc>
      </w:tr>
    </w:tbl>
    <w:p w:rsidR="003963D3" w:rsidRDefault="000D74C1" w:rsidP="003963D3">
      <w:pPr>
        <w:rPr>
          <w:rFonts w:cs="B Zar"/>
          <w:sz w:val="24"/>
          <w:szCs w:val="24"/>
          <w:u w:val="single"/>
          <w:rtl/>
        </w:rPr>
      </w:pPr>
      <w:r w:rsidRPr="000D74C1">
        <w:rPr>
          <w:rFonts w:cs="B Zar" w:hint="cs"/>
          <w:sz w:val="24"/>
          <w:szCs w:val="24"/>
          <w:u w:val="single"/>
          <w:rtl/>
        </w:rPr>
        <w:t>مقررات درس و انتظارات از دانشجویان</w:t>
      </w:r>
    </w:p>
    <w:p w:rsidR="00520307" w:rsidRPr="00520307" w:rsidRDefault="00520307" w:rsidP="00520307">
      <w:pPr>
        <w:rPr>
          <w:rFonts w:cs="B Zar"/>
          <w:sz w:val="24"/>
          <w:szCs w:val="24"/>
          <w:rtl/>
        </w:rPr>
      </w:pPr>
      <w:r w:rsidRPr="00520307">
        <w:rPr>
          <w:rFonts w:cs="B Zar"/>
          <w:sz w:val="24"/>
          <w:szCs w:val="24"/>
          <w:rtl/>
        </w:rPr>
        <w:t>1- حضور به موقع، رعا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 w:hint="eastAsia"/>
          <w:sz w:val="24"/>
          <w:szCs w:val="24"/>
          <w:rtl/>
        </w:rPr>
        <w:t>ت</w:t>
      </w:r>
      <w:r w:rsidRPr="00520307">
        <w:rPr>
          <w:rFonts w:cs="B Zar"/>
          <w:sz w:val="24"/>
          <w:szCs w:val="24"/>
          <w:rtl/>
        </w:rPr>
        <w:t xml:space="preserve"> نظم و شئونات کلاس</w:t>
      </w:r>
    </w:p>
    <w:p w:rsidR="00520307" w:rsidRPr="00520307" w:rsidRDefault="00520307" w:rsidP="00520307">
      <w:pPr>
        <w:rPr>
          <w:rFonts w:cs="B Zar"/>
          <w:sz w:val="24"/>
          <w:szCs w:val="24"/>
          <w:rtl/>
        </w:rPr>
      </w:pPr>
      <w:r w:rsidRPr="00520307">
        <w:rPr>
          <w:rFonts w:cs="B Zar"/>
          <w:sz w:val="24"/>
          <w:szCs w:val="24"/>
          <w:rtl/>
        </w:rPr>
        <w:t>2- همکار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در برگزار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و برنامه زمان بند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کلاس ها و ارتباط مداوم نما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 w:hint="eastAsia"/>
          <w:sz w:val="24"/>
          <w:szCs w:val="24"/>
          <w:rtl/>
        </w:rPr>
        <w:t>نده</w:t>
      </w:r>
      <w:r w:rsidRPr="00520307">
        <w:rPr>
          <w:rFonts w:cs="B Zar"/>
          <w:sz w:val="24"/>
          <w:szCs w:val="24"/>
          <w:rtl/>
        </w:rPr>
        <w:t xml:space="preserve"> کلاس با استاد مربوطه</w:t>
      </w:r>
    </w:p>
    <w:p w:rsidR="000B775C" w:rsidRPr="00C35672" w:rsidRDefault="00520307" w:rsidP="00520307">
      <w:pPr>
        <w:rPr>
          <w:rFonts w:cs="B Zar"/>
          <w:sz w:val="24"/>
          <w:szCs w:val="24"/>
          <w:rtl/>
        </w:rPr>
      </w:pPr>
      <w:r w:rsidRPr="00520307">
        <w:rPr>
          <w:rFonts w:cs="B Zar"/>
          <w:sz w:val="24"/>
          <w:szCs w:val="24"/>
          <w:rtl/>
        </w:rPr>
        <w:t>3- رعا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 w:hint="eastAsia"/>
          <w:sz w:val="24"/>
          <w:szCs w:val="24"/>
          <w:rtl/>
        </w:rPr>
        <w:t>ت</w:t>
      </w:r>
      <w:r w:rsidRPr="00520307">
        <w:rPr>
          <w:rFonts w:cs="B Zar"/>
          <w:sz w:val="24"/>
          <w:szCs w:val="24"/>
          <w:rtl/>
        </w:rPr>
        <w:t xml:space="preserve"> تعداد جلسات مجاز به غ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 w:hint="eastAsia"/>
          <w:sz w:val="24"/>
          <w:szCs w:val="24"/>
          <w:rtl/>
        </w:rPr>
        <w:t>بت</w:t>
      </w:r>
      <w:r w:rsidRPr="00520307">
        <w:rPr>
          <w:rFonts w:cs="B Zar"/>
          <w:sz w:val="24"/>
          <w:szCs w:val="24"/>
          <w:rtl/>
        </w:rPr>
        <w:t xml:space="preserve"> (غ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 w:hint="eastAsia"/>
          <w:sz w:val="24"/>
          <w:szCs w:val="24"/>
          <w:rtl/>
        </w:rPr>
        <w:t>بت</w:t>
      </w:r>
      <w:r w:rsidRPr="00520307">
        <w:rPr>
          <w:rFonts w:cs="B Zar"/>
          <w:sz w:val="24"/>
          <w:szCs w:val="24"/>
          <w:rtl/>
        </w:rPr>
        <w:t xml:space="preserve"> ها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مجاز) و هماهنگ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قبل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با استاد مربوطه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70"/>
        <w:gridCol w:w="1276"/>
        <w:gridCol w:w="992"/>
        <w:gridCol w:w="2835"/>
        <w:gridCol w:w="993"/>
        <w:gridCol w:w="2376"/>
      </w:tblGrid>
      <w:tr w:rsidR="002246F6" w:rsidTr="002246F6">
        <w:tc>
          <w:tcPr>
            <w:tcW w:w="9242" w:type="dxa"/>
            <w:gridSpan w:val="6"/>
            <w:shd w:val="clear" w:color="auto" w:fill="F2F2F2" w:themeFill="background1" w:themeFillShade="F2"/>
          </w:tcPr>
          <w:p w:rsidR="002246F6" w:rsidRPr="000B775C" w:rsidRDefault="002246F6" w:rsidP="00275823">
            <w:pPr>
              <w:spacing w:after="200" w:line="276" w:lineRule="auto"/>
              <w:jc w:val="center"/>
              <w:rPr>
                <w:rFonts w:cs="B Titr"/>
                <w:sz w:val="24"/>
                <w:szCs w:val="24"/>
                <w:rtl/>
              </w:rPr>
            </w:pPr>
            <w:r w:rsidRPr="000B775C">
              <w:rPr>
                <w:rFonts w:cs="B Titr" w:hint="cs"/>
                <w:sz w:val="24"/>
                <w:szCs w:val="24"/>
                <w:rtl/>
              </w:rPr>
              <w:t>جدول زمان بندی ارائه برنامه درس</w:t>
            </w:r>
            <w:r w:rsidR="00E613B0">
              <w:rPr>
                <w:rFonts w:cs="B Titr" w:hint="cs"/>
                <w:sz w:val="24"/>
                <w:szCs w:val="24"/>
                <w:rtl/>
              </w:rPr>
              <w:t xml:space="preserve"> انگل شناسی پزشکی  </w:t>
            </w:r>
            <w:r w:rsidR="00FE13FC">
              <w:rPr>
                <w:rFonts w:cs="B Titr" w:hint="cs"/>
                <w:sz w:val="24"/>
                <w:szCs w:val="24"/>
                <w:rtl/>
              </w:rPr>
              <w:t xml:space="preserve">             </w:t>
            </w:r>
            <w:r w:rsidRPr="000B775C">
              <w:rPr>
                <w:rFonts w:cs="B Titr" w:hint="cs"/>
                <w:sz w:val="24"/>
                <w:szCs w:val="24"/>
                <w:rtl/>
              </w:rPr>
              <w:t xml:space="preserve">نیمسال </w:t>
            </w:r>
            <w:r w:rsidR="00275823">
              <w:rPr>
                <w:rFonts w:cs="B Titr" w:hint="cs"/>
                <w:sz w:val="24"/>
                <w:szCs w:val="24"/>
                <w:rtl/>
              </w:rPr>
              <w:t>اول</w:t>
            </w:r>
            <w:r w:rsidR="00E613B0">
              <w:rPr>
                <w:rFonts w:cs="B Titr" w:hint="cs"/>
                <w:sz w:val="24"/>
                <w:szCs w:val="24"/>
                <w:rtl/>
              </w:rPr>
              <w:t xml:space="preserve"> </w:t>
            </w:r>
            <w:r w:rsidR="00275823">
              <w:rPr>
                <w:rFonts w:cs="B Titr"/>
                <w:sz w:val="24"/>
                <w:szCs w:val="24"/>
              </w:rPr>
              <w:t>1405</w:t>
            </w:r>
            <w:r w:rsidR="00E613B0">
              <w:rPr>
                <w:rFonts w:cs="B Titr" w:hint="cs"/>
                <w:sz w:val="24"/>
                <w:szCs w:val="24"/>
                <w:rtl/>
              </w:rPr>
              <w:t>-</w:t>
            </w:r>
            <w:r w:rsidR="00275823">
              <w:rPr>
                <w:rFonts w:cs="B Titr"/>
                <w:sz w:val="24"/>
                <w:szCs w:val="24"/>
              </w:rPr>
              <w:t>1404</w:t>
            </w:r>
          </w:p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</w:tr>
      <w:tr w:rsidR="002246F6" w:rsidTr="002246F6">
        <w:tc>
          <w:tcPr>
            <w:tcW w:w="770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ردیف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ساعت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عنوان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مدرس</w:t>
            </w:r>
          </w:p>
        </w:tc>
        <w:tc>
          <w:tcPr>
            <w:tcW w:w="2376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آمادگی لازم دانشجویان قبل از شروع کلاس</w:t>
            </w:r>
          </w:p>
        </w:tc>
      </w:tr>
      <w:tr w:rsidR="00114777" w:rsidRPr="002246F6" w:rsidTr="002246F6">
        <w:tc>
          <w:tcPr>
            <w:tcW w:w="770" w:type="dxa"/>
          </w:tcPr>
          <w:p w:rsidR="00114777" w:rsidRPr="002246F6" w:rsidRDefault="00114777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1</w:t>
            </w:r>
          </w:p>
        </w:tc>
        <w:tc>
          <w:tcPr>
            <w:tcW w:w="1276" w:type="dxa"/>
          </w:tcPr>
          <w:p w:rsidR="00114777" w:rsidRPr="002246F6" w:rsidRDefault="00275823" w:rsidP="0011477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چهارشنبه </w:t>
            </w:r>
          </w:p>
        </w:tc>
        <w:tc>
          <w:tcPr>
            <w:tcW w:w="992" w:type="dxa"/>
          </w:tcPr>
          <w:p w:rsidR="00114777" w:rsidRPr="002246F6" w:rsidRDefault="003F093E" w:rsidP="003F093E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2</w:t>
            </w:r>
            <w:r w:rsidR="00114777">
              <w:rPr>
                <w:rFonts w:cs="B Zar" w:hint="cs"/>
                <w:sz w:val="24"/>
                <w:szCs w:val="24"/>
                <w:rtl/>
              </w:rPr>
              <w:t>-</w:t>
            </w:r>
            <w:r>
              <w:rPr>
                <w:rFonts w:cs="B Zar" w:hint="cs"/>
                <w:sz w:val="24"/>
                <w:szCs w:val="24"/>
                <w:rtl/>
              </w:rPr>
              <w:t>10</w:t>
            </w:r>
          </w:p>
        </w:tc>
        <w:tc>
          <w:tcPr>
            <w:tcW w:w="2835" w:type="dxa"/>
          </w:tcPr>
          <w:p w:rsidR="00114777" w:rsidRPr="00571606" w:rsidRDefault="00275823" w:rsidP="003E2574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کلیات ایمنی شناسی</w:t>
            </w:r>
          </w:p>
        </w:tc>
        <w:tc>
          <w:tcPr>
            <w:tcW w:w="993" w:type="dxa"/>
          </w:tcPr>
          <w:p w:rsidR="00114777" w:rsidRPr="002246F6" w:rsidRDefault="00114777" w:rsidP="003E2574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114777" w:rsidRPr="003E2574" w:rsidRDefault="00114777" w:rsidP="00C619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275823" w:rsidRPr="002246F6" w:rsidTr="002246F6">
        <w:tc>
          <w:tcPr>
            <w:tcW w:w="770" w:type="dxa"/>
          </w:tcPr>
          <w:p w:rsidR="00275823" w:rsidRPr="002246F6" w:rsidRDefault="00275823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2</w:t>
            </w:r>
          </w:p>
        </w:tc>
        <w:tc>
          <w:tcPr>
            <w:tcW w:w="1276" w:type="dxa"/>
          </w:tcPr>
          <w:p w:rsidR="00275823" w:rsidRPr="002246F6" w:rsidRDefault="00275823" w:rsidP="003E4FD5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چهارشنبه </w:t>
            </w:r>
          </w:p>
        </w:tc>
        <w:tc>
          <w:tcPr>
            <w:tcW w:w="992" w:type="dxa"/>
          </w:tcPr>
          <w:p w:rsidR="00275823" w:rsidRPr="002246F6" w:rsidRDefault="00275823" w:rsidP="00EF214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2-10</w:t>
            </w:r>
          </w:p>
        </w:tc>
        <w:tc>
          <w:tcPr>
            <w:tcW w:w="2835" w:type="dxa"/>
          </w:tcPr>
          <w:p w:rsidR="00275823" w:rsidRPr="00571606" w:rsidRDefault="00275823" w:rsidP="00F951AD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خصوصیات آنتی ژن ها</w:t>
            </w:r>
          </w:p>
        </w:tc>
        <w:tc>
          <w:tcPr>
            <w:tcW w:w="993" w:type="dxa"/>
          </w:tcPr>
          <w:p w:rsidR="00275823" w:rsidRPr="002246F6" w:rsidRDefault="00275823" w:rsidP="00C619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275823" w:rsidRPr="003E2574" w:rsidRDefault="00275823" w:rsidP="00C619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275823" w:rsidRPr="002246F6" w:rsidTr="002246F6">
        <w:tc>
          <w:tcPr>
            <w:tcW w:w="770" w:type="dxa"/>
          </w:tcPr>
          <w:p w:rsidR="00275823" w:rsidRPr="002246F6" w:rsidRDefault="00275823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3</w:t>
            </w:r>
          </w:p>
        </w:tc>
        <w:tc>
          <w:tcPr>
            <w:tcW w:w="1276" w:type="dxa"/>
          </w:tcPr>
          <w:p w:rsidR="00275823" w:rsidRPr="002246F6" w:rsidRDefault="00275823" w:rsidP="003E4FD5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چهارشنبه </w:t>
            </w:r>
          </w:p>
        </w:tc>
        <w:tc>
          <w:tcPr>
            <w:tcW w:w="992" w:type="dxa"/>
          </w:tcPr>
          <w:p w:rsidR="00275823" w:rsidRPr="002246F6" w:rsidRDefault="00275823" w:rsidP="00EF214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2-10</w:t>
            </w:r>
          </w:p>
        </w:tc>
        <w:tc>
          <w:tcPr>
            <w:tcW w:w="2835" w:type="dxa"/>
          </w:tcPr>
          <w:p w:rsidR="00275823" w:rsidRPr="00571606" w:rsidRDefault="00275823" w:rsidP="00F951AD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آنتی بادی و انواع آن</w:t>
            </w:r>
          </w:p>
        </w:tc>
        <w:tc>
          <w:tcPr>
            <w:tcW w:w="993" w:type="dxa"/>
          </w:tcPr>
          <w:p w:rsidR="00275823" w:rsidRPr="002246F6" w:rsidRDefault="00275823" w:rsidP="00C619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275823" w:rsidRPr="003E2574" w:rsidRDefault="00275823" w:rsidP="00C619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275823" w:rsidRPr="003E2574" w:rsidTr="002246F6">
        <w:tc>
          <w:tcPr>
            <w:tcW w:w="770" w:type="dxa"/>
          </w:tcPr>
          <w:p w:rsidR="00275823" w:rsidRPr="002246F6" w:rsidRDefault="00275823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4</w:t>
            </w:r>
          </w:p>
        </w:tc>
        <w:tc>
          <w:tcPr>
            <w:tcW w:w="1276" w:type="dxa"/>
          </w:tcPr>
          <w:p w:rsidR="00275823" w:rsidRPr="002246F6" w:rsidRDefault="00275823" w:rsidP="003E4FD5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چهارشنبه </w:t>
            </w:r>
          </w:p>
        </w:tc>
        <w:tc>
          <w:tcPr>
            <w:tcW w:w="992" w:type="dxa"/>
          </w:tcPr>
          <w:p w:rsidR="00275823" w:rsidRPr="002246F6" w:rsidRDefault="00275823" w:rsidP="00EF214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2-10</w:t>
            </w:r>
          </w:p>
        </w:tc>
        <w:tc>
          <w:tcPr>
            <w:tcW w:w="2835" w:type="dxa"/>
          </w:tcPr>
          <w:p w:rsidR="00275823" w:rsidRPr="00571606" w:rsidRDefault="00275823" w:rsidP="00F951AD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مصون سازی و انواع آن</w:t>
            </w:r>
          </w:p>
        </w:tc>
        <w:tc>
          <w:tcPr>
            <w:tcW w:w="993" w:type="dxa"/>
          </w:tcPr>
          <w:p w:rsidR="00275823" w:rsidRPr="002246F6" w:rsidRDefault="00275823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275823" w:rsidRPr="003E2574" w:rsidRDefault="00275823" w:rsidP="00EC18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275823" w:rsidRPr="003E2574" w:rsidTr="002246F6">
        <w:tc>
          <w:tcPr>
            <w:tcW w:w="770" w:type="dxa"/>
          </w:tcPr>
          <w:p w:rsidR="00275823" w:rsidRPr="002246F6" w:rsidRDefault="00275823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5</w:t>
            </w:r>
          </w:p>
        </w:tc>
        <w:tc>
          <w:tcPr>
            <w:tcW w:w="1276" w:type="dxa"/>
          </w:tcPr>
          <w:p w:rsidR="00275823" w:rsidRPr="002246F6" w:rsidRDefault="00275823" w:rsidP="003E4FD5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چهارشنبه </w:t>
            </w:r>
          </w:p>
        </w:tc>
        <w:tc>
          <w:tcPr>
            <w:tcW w:w="992" w:type="dxa"/>
          </w:tcPr>
          <w:p w:rsidR="00275823" w:rsidRPr="002246F6" w:rsidRDefault="00275823" w:rsidP="00EF214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2-10</w:t>
            </w:r>
          </w:p>
        </w:tc>
        <w:tc>
          <w:tcPr>
            <w:tcW w:w="2835" w:type="dxa"/>
          </w:tcPr>
          <w:p w:rsidR="00275823" w:rsidRPr="00571606" w:rsidRDefault="00275823" w:rsidP="00F951AD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 xml:space="preserve">پاسخ های ایمنی در برابر انواع آنتی ژن </w:t>
            </w:r>
          </w:p>
        </w:tc>
        <w:tc>
          <w:tcPr>
            <w:tcW w:w="993" w:type="dxa"/>
          </w:tcPr>
          <w:p w:rsidR="00275823" w:rsidRPr="002246F6" w:rsidRDefault="00275823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275823" w:rsidRPr="003E2574" w:rsidRDefault="00275823" w:rsidP="00EC18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275823" w:rsidRPr="003E2574" w:rsidTr="002246F6">
        <w:tc>
          <w:tcPr>
            <w:tcW w:w="770" w:type="dxa"/>
          </w:tcPr>
          <w:p w:rsidR="00275823" w:rsidRPr="002246F6" w:rsidRDefault="00275823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6</w:t>
            </w:r>
          </w:p>
        </w:tc>
        <w:tc>
          <w:tcPr>
            <w:tcW w:w="1276" w:type="dxa"/>
          </w:tcPr>
          <w:p w:rsidR="00275823" w:rsidRPr="002246F6" w:rsidRDefault="00275823" w:rsidP="003E4FD5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چهارشنبه </w:t>
            </w:r>
          </w:p>
        </w:tc>
        <w:tc>
          <w:tcPr>
            <w:tcW w:w="992" w:type="dxa"/>
          </w:tcPr>
          <w:p w:rsidR="00275823" w:rsidRPr="002246F6" w:rsidRDefault="00275823" w:rsidP="00EF214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2-10</w:t>
            </w:r>
          </w:p>
        </w:tc>
        <w:tc>
          <w:tcPr>
            <w:tcW w:w="2835" w:type="dxa"/>
          </w:tcPr>
          <w:p w:rsidR="00275823" w:rsidRPr="00571606" w:rsidRDefault="00275823" w:rsidP="00F951AD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اتواع واکسن</w:t>
            </w:r>
          </w:p>
        </w:tc>
        <w:tc>
          <w:tcPr>
            <w:tcW w:w="993" w:type="dxa"/>
          </w:tcPr>
          <w:p w:rsidR="00275823" w:rsidRPr="002246F6" w:rsidRDefault="00275823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275823" w:rsidRPr="003E2574" w:rsidRDefault="00275823" w:rsidP="00EC18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275823" w:rsidRPr="003E2574" w:rsidTr="002246F6">
        <w:tc>
          <w:tcPr>
            <w:tcW w:w="770" w:type="dxa"/>
          </w:tcPr>
          <w:p w:rsidR="00275823" w:rsidRPr="002246F6" w:rsidRDefault="00275823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7</w:t>
            </w:r>
          </w:p>
        </w:tc>
        <w:tc>
          <w:tcPr>
            <w:tcW w:w="1276" w:type="dxa"/>
          </w:tcPr>
          <w:p w:rsidR="00275823" w:rsidRPr="002246F6" w:rsidRDefault="00275823" w:rsidP="003E4FD5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چهارشنبه </w:t>
            </w:r>
          </w:p>
        </w:tc>
        <w:tc>
          <w:tcPr>
            <w:tcW w:w="992" w:type="dxa"/>
          </w:tcPr>
          <w:p w:rsidR="00275823" w:rsidRPr="002246F6" w:rsidRDefault="00275823" w:rsidP="00EF214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2-10</w:t>
            </w:r>
          </w:p>
        </w:tc>
        <w:tc>
          <w:tcPr>
            <w:tcW w:w="2835" w:type="dxa"/>
          </w:tcPr>
          <w:p w:rsidR="00275823" w:rsidRPr="00571606" w:rsidRDefault="00275823" w:rsidP="00F951AD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موارد منع واکسیناسیون و عوارض واکسن</w:t>
            </w:r>
          </w:p>
        </w:tc>
        <w:tc>
          <w:tcPr>
            <w:tcW w:w="993" w:type="dxa"/>
          </w:tcPr>
          <w:p w:rsidR="00275823" w:rsidRPr="002246F6" w:rsidRDefault="00275823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275823" w:rsidRPr="003E2574" w:rsidRDefault="00275823" w:rsidP="00EC18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275823" w:rsidRPr="003E2574" w:rsidTr="002246F6">
        <w:tc>
          <w:tcPr>
            <w:tcW w:w="770" w:type="dxa"/>
          </w:tcPr>
          <w:p w:rsidR="00275823" w:rsidRPr="002246F6" w:rsidRDefault="00275823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8</w:t>
            </w:r>
          </w:p>
        </w:tc>
        <w:tc>
          <w:tcPr>
            <w:tcW w:w="1276" w:type="dxa"/>
          </w:tcPr>
          <w:p w:rsidR="00275823" w:rsidRPr="002246F6" w:rsidRDefault="00275823" w:rsidP="003E4FD5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چهارشنبه </w:t>
            </w:r>
          </w:p>
        </w:tc>
        <w:tc>
          <w:tcPr>
            <w:tcW w:w="992" w:type="dxa"/>
          </w:tcPr>
          <w:p w:rsidR="00275823" w:rsidRPr="002246F6" w:rsidRDefault="00275823" w:rsidP="00EF214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2-10</w:t>
            </w:r>
          </w:p>
        </w:tc>
        <w:tc>
          <w:tcPr>
            <w:tcW w:w="2835" w:type="dxa"/>
          </w:tcPr>
          <w:p w:rsidR="00275823" w:rsidRPr="00571606" w:rsidRDefault="00275823" w:rsidP="00F951AD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جدول واکسیناسیون ایران</w:t>
            </w:r>
          </w:p>
        </w:tc>
        <w:tc>
          <w:tcPr>
            <w:tcW w:w="993" w:type="dxa"/>
          </w:tcPr>
          <w:p w:rsidR="00275823" w:rsidRPr="002246F6" w:rsidRDefault="00275823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275823" w:rsidRPr="003E2574" w:rsidRDefault="00275823" w:rsidP="00EC18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275823" w:rsidRPr="003E2574" w:rsidTr="002246F6">
        <w:tc>
          <w:tcPr>
            <w:tcW w:w="770" w:type="dxa"/>
          </w:tcPr>
          <w:p w:rsidR="00275823" w:rsidRDefault="00275823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9</w:t>
            </w:r>
          </w:p>
        </w:tc>
        <w:tc>
          <w:tcPr>
            <w:tcW w:w="1276" w:type="dxa"/>
          </w:tcPr>
          <w:p w:rsidR="00275823" w:rsidRPr="002246F6" w:rsidRDefault="00275823" w:rsidP="003E4FD5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چهارشنبه </w:t>
            </w:r>
          </w:p>
        </w:tc>
        <w:tc>
          <w:tcPr>
            <w:tcW w:w="992" w:type="dxa"/>
          </w:tcPr>
          <w:p w:rsidR="00275823" w:rsidRPr="002246F6" w:rsidRDefault="00275823" w:rsidP="00EF214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2-10</w:t>
            </w:r>
          </w:p>
        </w:tc>
        <w:tc>
          <w:tcPr>
            <w:tcW w:w="2835" w:type="dxa"/>
          </w:tcPr>
          <w:p w:rsidR="00275823" w:rsidRPr="00571606" w:rsidRDefault="00275823" w:rsidP="00F951AD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شرایط حمل واکسن و زنجیره سرد</w:t>
            </w:r>
          </w:p>
        </w:tc>
        <w:tc>
          <w:tcPr>
            <w:tcW w:w="993" w:type="dxa"/>
          </w:tcPr>
          <w:p w:rsidR="00275823" w:rsidRPr="002246F6" w:rsidRDefault="00275823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275823" w:rsidRPr="003E2574" w:rsidRDefault="00275823" w:rsidP="0009511F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</w:tbl>
    <w:p w:rsidR="00852E4F" w:rsidRPr="002246F6" w:rsidRDefault="00852E4F">
      <w:pPr>
        <w:rPr>
          <w:rFonts w:cs="B Zar"/>
          <w:sz w:val="24"/>
          <w:szCs w:val="24"/>
        </w:rPr>
      </w:pPr>
    </w:p>
    <w:sectPr w:rsidR="00852E4F" w:rsidRPr="002246F6" w:rsidSect="000D74C1">
      <w:pgSz w:w="11906" w:h="16838"/>
      <w:pgMar w:top="1440" w:right="1440" w:bottom="993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F03DD" w:rsidRDefault="004F03DD" w:rsidP="000D74C1">
      <w:pPr>
        <w:pStyle w:val="ListParagraph"/>
        <w:spacing w:after="0" w:line="240" w:lineRule="auto"/>
      </w:pPr>
      <w:r>
        <w:separator/>
      </w:r>
    </w:p>
  </w:endnote>
  <w:endnote w:type="continuationSeparator" w:id="0">
    <w:p w:rsidR="004F03DD" w:rsidRDefault="004F03DD" w:rsidP="000D74C1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F03DD" w:rsidRDefault="004F03DD" w:rsidP="000D74C1">
      <w:pPr>
        <w:pStyle w:val="ListParagraph"/>
        <w:spacing w:after="0" w:line="240" w:lineRule="auto"/>
      </w:pPr>
      <w:r>
        <w:separator/>
      </w:r>
    </w:p>
  </w:footnote>
  <w:footnote w:type="continuationSeparator" w:id="0">
    <w:p w:rsidR="004F03DD" w:rsidRDefault="004F03DD" w:rsidP="000D74C1">
      <w:pPr>
        <w:pStyle w:val="ListParagraph"/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5E4D62"/>
    <w:multiLevelType w:val="hybridMultilevel"/>
    <w:tmpl w:val="CBFE5270"/>
    <w:lvl w:ilvl="0" w:tplc="D9C03AA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A6062D"/>
    <w:multiLevelType w:val="hybridMultilevel"/>
    <w:tmpl w:val="4DBA3256"/>
    <w:lvl w:ilvl="0" w:tplc="738C4D00">
      <w:numFmt w:val="bullet"/>
      <w:lvlText w:val=""/>
      <w:lvlJc w:val="left"/>
      <w:pPr>
        <w:ind w:left="720" w:hanging="360"/>
      </w:pPr>
      <w:rPr>
        <w:rFonts w:ascii="Symbol" w:eastAsiaTheme="minorHAnsi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0D26F39"/>
    <w:multiLevelType w:val="hybridMultilevel"/>
    <w:tmpl w:val="47F4D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0MLEwszAyMbIwMTdU0lEKTi0uzszPAykwrQUAep1C4CwAAAA="/>
  </w:docVars>
  <w:rsids>
    <w:rsidRoot w:val="00F55445"/>
    <w:rsid w:val="000167AB"/>
    <w:rsid w:val="00045E64"/>
    <w:rsid w:val="000B58B3"/>
    <w:rsid w:val="000B775C"/>
    <w:rsid w:val="000D6AED"/>
    <w:rsid w:val="000D74C1"/>
    <w:rsid w:val="000F2585"/>
    <w:rsid w:val="00103723"/>
    <w:rsid w:val="00114777"/>
    <w:rsid w:val="0013286B"/>
    <w:rsid w:val="001443EE"/>
    <w:rsid w:val="00151E9D"/>
    <w:rsid w:val="00155FA5"/>
    <w:rsid w:val="00165F40"/>
    <w:rsid w:val="00175799"/>
    <w:rsid w:val="001A3305"/>
    <w:rsid w:val="001B64AA"/>
    <w:rsid w:val="001D25DF"/>
    <w:rsid w:val="00211599"/>
    <w:rsid w:val="002246F6"/>
    <w:rsid w:val="00275823"/>
    <w:rsid w:val="002840FD"/>
    <w:rsid w:val="002941F0"/>
    <w:rsid w:val="0037468E"/>
    <w:rsid w:val="003963D3"/>
    <w:rsid w:val="003C48C3"/>
    <w:rsid w:val="003E2574"/>
    <w:rsid w:val="003F093E"/>
    <w:rsid w:val="004029FD"/>
    <w:rsid w:val="00412F69"/>
    <w:rsid w:val="00414ECA"/>
    <w:rsid w:val="00421951"/>
    <w:rsid w:val="00435A88"/>
    <w:rsid w:val="00435FA7"/>
    <w:rsid w:val="00484C98"/>
    <w:rsid w:val="004B67EF"/>
    <w:rsid w:val="004F03DD"/>
    <w:rsid w:val="00512B05"/>
    <w:rsid w:val="00513848"/>
    <w:rsid w:val="00513D93"/>
    <w:rsid w:val="0052014E"/>
    <w:rsid w:val="00520307"/>
    <w:rsid w:val="00571606"/>
    <w:rsid w:val="005C5EEE"/>
    <w:rsid w:val="005D3797"/>
    <w:rsid w:val="005F0217"/>
    <w:rsid w:val="005F1D8F"/>
    <w:rsid w:val="005F562C"/>
    <w:rsid w:val="006222DE"/>
    <w:rsid w:val="006747B0"/>
    <w:rsid w:val="00685297"/>
    <w:rsid w:val="006917BF"/>
    <w:rsid w:val="006A2F92"/>
    <w:rsid w:val="006B5907"/>
    <w:rsid w:val="006E5413"/>
    <w:rsid w:val="006E79B4"/>
    <w:rsid w:val="00726EC1"/>
    <w:rsid w:val="007415AF"/>
    <w:rsid w:val="00787398"/>
    <w:rsid w:val="007A53DE"/>
    <w:rsid w:val="007D66FC"/>
    <w:rsid w:val="007F42CE"/>
    <w:rsid w:val="00813C17"/>
    <w:rsid w:val="00852E4F"/>
    <w:rsid w:val="008D1BD6"/>
    <w:rsid w:val="00922007"/>
    <w:rsid w:val="00965DE2"/>
    <w:rsid w:val="00986CAA"/>
    <w:rsid w:val="009B6997"/>
    <w:rsid w:val="009B700C"/>
    <w:rsid w:val="009F088A"/>
    <w:rsid w:val="009F1280"/>
    <w:rsid w:val="009F5809"/>
    <w:rsid w:val="00A510DD"/>
    <w:rsid w:val="00AC6093"/>
    <w:rsid w:val="00AE0840"/>
    <w:rsid w:val="00AF3EAC"/>
    <w:rsid w:val="00B20EBB"/>
    <w:rsid w:val="00B36855"/>
    <w:rsid w:val="00B40F86"/>
    <w:rsid w:val="00B77281"/>
    <w:rsid w:val="00BF01C9"/>
    <w:rsid w:val="00BF619D"/>
    <w:rsid w:val="00C35672"/>
    <w:rsid w:val="00CE09AC"/>
    <w:rsid w:val="00D20A87"/>
    <w:rsid w:val="00D40047"/>
    <w:rsid w:val="00D649DA"/>
    <w:rsid w:val="00D91A79"/>
    <w:rsid w:val="00D93ABA"/>
    <w:rsid w:val="00DA1042"/>
    <w:rsid w:val="00DA302F"/>
    <w:rsid w:val="00DB487E"/>
    <w:rsid w:val="00DF2B78"/>
    <w:rsid w:val="00DF4ACB"/>
    <w:rsid w:val="00E21951"/>
    <w:rsid w:val="00E32BA3"/>
    <w:rsid w:val="00E4222F"/>
    <w:rsid w:val="00E453C8"/>
    <w:rsid w:val="00E513B8"/>
    <w:rsid w:val="00E613B0"/>
    <w:rsid w:val="00EA0D89"/>
    <w:rsid w:val="00F01218"/>
    <w:rsid w:val="00F55445"/>
    <w:rsid w:val="00F74F1B"/>
    <w:rsid w:val="00FC71B7"/>
    <w:rsid w:val="00FC754D"/>
    <w:rsid w:val="00FE1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5799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13B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513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C1"/>
  </w:style>
  <w:style w:type="paragraph" w:styleId="Footer">
    <w:name w:val="footer"/>
    <w:basedOn w:val="Normal"/>
    <w:link w:val="FooterChar"/>
    <w:uiPriority w:val="99"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C1"/>
  </w:style>
  <w:style w:type="paragraph" w:styleId="NoSpacing">
    <w:name w:val="No Spacing"/>
    <w:uiPriority w:val="1"/>
    <w:qFormat/>
    <w:rsid w:val="005F0217"/>
    <w:pPr>
      <w:bidi/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5799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13B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513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C1"/>
  </w:style>
  <w:style w:type="paragraph" w:styleId="Footer">
    <w:name w:val="footer"/>
    <w:basedOn w:val="Normal"/>
    <w:link w:val="FooterChar"/>
    <w:uiPriority w:val="99"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C1"/>
  </w:style>
  <w:style w:type="paragraph" w:styleId="NoSpacing">
    <w:name w:val="No Spacing"/>
    <w:uiPriority w:val="1"/>
    <w:qFormat/>
    <w:rsid w:val="005F0217"/>
    <w:pPr>
      <w:bidi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02DCF9-5AAF-4ABD-A177-F9A59EEB67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K</Company>
  <LinksUpToDate>false</LinksUpToDate>
  <CharactersWithSpaces>31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IO</cp:lastModifiedBy>
  <cp:revision>5</cp:revision>
  <dcterms:created xsi:type="dcterms:W3CDTF">2025-10-19T05:39:00Z</dcterms:created>
  <dcterms:modified xsi:type="dcterms:W3CDTF">2025-10-19T05:57:00Z</dcterms:modified>
</cp:coreProperties>
</file>